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Nairobi,</w:t>
      </w:r>
      <w:r>
        <w:t xml:space="preserve"> </w:t>
      </w:r>
      <w:r>
        <w:t xml:space="preserve">Kenya</w:t>
      </w:r>
    </w:p>
    <w:bookmarkStart w:id="20" w:name="internship-application-letter"/>
    <w:p>
      <w:pPr>
        <w:pStyle w:val="Heading1"/>
      </w:pPr>
      <w:r>
        <w:t xml:space="preserve">Internship Application Letter</w:t>
      </w:r>
    </w:p>
    <w:p>
      <w:pPr>
        <w:pStyle w:val="FirstParagraph"/>
      </w:pPr>
      <w:r>
        <w:t xml:space="preserve">For Plumbing Internship Position at Nairobi-Based Company</w:t>
      </w:r>
    </w:p>
    <w:bookmarkEnd w:id="20"/>
    <w:p>
      <w:pPr>
        <w:pStyle w:val="BodyText"/>
      </w:pPr>
      <w:r>
        <w:rPr>
          <w:bCs/>
          <w:b/>
        </w:rPr>
        <w:t xml:space="preserve">John Mwangi</w:t>
      </w:r>
      <w:r>
        <w:br/>
      </w:r>
      <w:r>
        <w:t xml:space="preserve">P.O. Box 2345, Kibera</w:t>
      </w:r>
      <w:r>
        <w:br/>
      </w:r>
      <w:r>
        <w:t xml:space="preserve">Nairobi, Kenya</w:t>
      </w:r>
      <w:r>
        <w:br/>
      </w:r>
      <w:r>
        <w:t xml:space="preserve">+254 712 345678</w:t>
      </w:r>
      <w:r>
        <w:br/>
      </w:r>
      <w:r>
        <w:t xml:space="preserve">john.mwangi@email.com</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Nairobi Plumbing Solutions Ltd.</w:t>
      </w:r>
      <w:r>
        <w:br/>
      </w:r>
      <w:r>
        <w:t xml:space="preserve">The Hub Building, Ground Floor</w:t>
      </w:r>
      <w:r>
        <w:br/>
      </w:r>
      <w:r>
        <w:t xml:space="preserve">Waiyaki Way, Nairobi</w:t>
      </w:r>
    </w:p>
    <w:bookmarkStart w:id="21" w:name="X4e35606e9543cd5bfddcd2e00a00b4ce204ccdc"/>
    <w:p>
      <w:pPr>
        <w:pStyle w:val="Heading2"/>
      </w:pPr>
      <w:r>
        <w:t xml:space="preserve">Subject: Application for Plumbing Internship Position</w:t>
      </w:r>
    </w:p>
    <w:bookmarkEnd w:id="21"/>
    <w:p>
      <w:pPr>
        <w:pStyle w:val="FirstParagraph"/>
      </w:pPr>
      <w:r>
        <w:t xml:space="preserve">Dear Hiring Manager,</w:t>
      </w:r>
    </w:p>
    <w:p>
      <w:pPr>
        <w:pStyle w:val="BodyText"/>
      </w:pPr>
      <w:r>
        <w:t xml:space="preserve">I am writing this Internship Application Letter with profound enthusiasm to express my earnest interest in the Plumbing Internship position at Nairobi Plumbing Solutions Ltd., as advertised on the Kenya National Employment Service (KNES) portal. As a dedicated and technically inclined student pursuing a Certificate in Plumbing Technology at Jomo Kenyatta University of Agriculture and Technology (JKUAT), I am deeply committed to contributing to Nairobi's critical infrastructure development while advancing my skills under your esteemed company's mentorship. This opportunity represents not just professional growth, but a chance to serve the vibrant community of Kenya Nairobi where I was born and raised.</w:t>
      </w:r>
    </w:p>
    <w:p>
      <w:pPr>
        <w:pStyle w:val="BodyText"/>
      </w:pPr>
      <w:r>
        <w:t xml:space="preserve">My academic journey at JKUAT has equipped me with foundational expertise in pipefitting, drainage systems, and water supply installations through rigorous coursework including "Sanitary Engineering," "Plumbing System Design," and "Building Regulations Compliance." During my practical training at the university's workshops, I successfully installed 15+ residential plumbing systems under faculty supervision, troubleshooting complex issues such as airlock formations in multi-story buildings and pressure imbalances in municipal connections. These experiences taught me that effective plumbing isn't merely about pipes—it's about ensuring public health, sustainable resource management, and dignified living conditions for Nairobi's growing population of 4.7 million residents.</w:t>
      </w:r>
    </w:p>
    <w:p>
      <w:pPr>
        <w:pStyle w:val="BodyText"/>
      </w:pPr>
      <w:r>
        <w:t xml:space="preserve">What particularly excites me about this internship opportunity is the chance to apply my skills within Kenya Nairobi's unique urban landscape. Having witnessed firsthand how inadequate plumbing infrastructure affects communities like Kibera—where 15% of households lack access to safe sanitation—I am driven to contribute meaningfully. My volunteer work with the "Clean Water for All" initiative in 2022 involved installing rainwater harvesting systems in two primary schools, directly improving hygiene for over 600 students. This experience reinforced my belief that every intern must begin by understanding local context: Nairobi's rapid urbanization demands plumbing solutions that balance traditional Kenyan building techniques with modern efficiency standards. I am eager to learn from your team's proven track record of completing projects like the KICC Complex water reclamation system and the Karen Estate sanitation upgrades.</w:t>
      </w:r>
    </w:p>
    <w:p>
      <w:pPr>
        <w:pStyle w:val="BodyText"/>
      </w:pPr>
      <w:r>
        <w:t xml:space="preserve">My technical competencies align precisely with your requirements: proficiency in using pipe cutters, soldering irons, and drain cameras; familiarity with BS EN 806 standards; and fluency in reading engineering blueprints. I've also completed a 40-hour safety certification through the Occupational Safety and Health Authority (OSHA) of Kenya, focusing on hazardous material handling—a critical skill when working with Nairobi's aging underground infrastructure. What truly distinguishes me as an aspiring Plumber is my community-focused mindset: I co-founded "Nairobi Youth Plumbing Corps," mentoring 12 secondary school students in basic pipe repair techniques during the 2023 holidays. This initiative demonstrated my commitment to elevating the profession beyond technical skills into social impact—a philosophy I believe Nairobi Plumbing Solutions Ltd. embodies.</w:t>
      </w:r>
    </w:p>
    <w:p>
      <w:pPr>
        <w:pStyle w:val="BodyText"/>
      </w:pPr>
      <w:r>
        <w:t xml:space="preserve">I am particularly impressed by your company's innovative approach to sustainable plumbing solutions, such as the solar-powered water heating systems implemented across 50+ low-income housing projects in Nairobi. As Kenya accelerates its Vision 2030 goals for urban development, I recognize that effective plumbing is foundational to achieving affordable housing targets and reducing waterborne diseases. My internship application isn't merely about learning techniques; it's about becoming part of a movement that transforms Nairobi from a city with 35% sewer coverage to one where every household enjoys reliable sanitation. This vision resonates deeply with my personal mission statement: "To build infrastructure that serves people, not just pipes."</w:t>
      </w:r>
    </w:p>
    <w:p>
      <w:pPr>
        <w:pStyle w:val="BodyText"/>
      </w:pPr>
      <w:r>
        <w:t xml:space="preserve">My motivation extends beyond professional development. Growing up near Ngong Road, I've seen how plumbing failures cause school closures during rainy seasons and disrupt small businesses in the Kibera market. When a burst pipe flooded my neighbor's shop last year, I spent 3 days manually clearing debris before help arrived—a moment that crystallized my resolve to become a competent Plumber capable of preventing such crises. This isn't theoretical for me; it's the daily reality we navigate as Nairobi residents. I am prepared to bring this lived perspective to your team while learning from your senior technicians' expertise in navigating Nairobi's unique challenges: variable water pressure zones, seasonal flooding impacts, and the integration of traditional Kenyan building materials with modern plumbing standards.</w:t>
      </w:r>
    </w:p>
    <w:p>
      <w:pPr>
        <w:pStyle w:val="BodyText"/>
      </w:pPr>
      <w:r>
        <w:t xml:space="preserve">As I complete my certification this December, I am eager to transition from classroom learning to real-world application under your guidance. Your company's emphasis on ethical practice—evidenced by your no-fee community service days for informal settlements—mirrors my own values. I would be honored to contribute to Nairobi Plumbing Solutions Ltd.'s legacy of excellence while growing into the Plumber you need for Kenya's future. The opportunity to learn from your team during critical projects like the Nairobi River Basin rehabilitation would be invaluable.</w:t>
      </w:r>
    </w:p>
    <w:p>
      <w:pPr>
        <w:pStyle w:val="BodyText"/>
      </w:pPr>
      <w:r>
        <w:t xml:space="preserve">I have attached my detailed CV, academic transcripts, and OSHA certification for your review. I welcome the chance to discuss how my proactive approach, community commitment, and technical foundation can support your mission in Kenya Nairobi. Thank you for considering this Internship Application Letter—I look forward to the possibility of contributing to your team's impactful work in our shared city.</w:t>
      </w:r>
    </w:p>
    <w:p>
      <w:pPr>
        <w:pStyle w:val="BodyText"/>
      </w:pPr>
      <w:r>
        <w:t xml:space="preserve">Sincerely,</w:t>
      </w:r>
      <w:r>
        <w:br/>
      </w:r>
      <w:r>
        <w:t xml:space="preserve">John Mwangi</w:t>
      </w:r>
    </w:p>
    <w:p>
      <w:pPr>
        <w:pStyle w:val="BodyText"/>
      </w:pPr>
      <w:r>
        <w:rPr>
          <w:bCs/>
          <w:b/>
        </w:rPr>
        <w:t xml:space="preserve">Word Count:</w:t>
      </w:r>
      <w:r>
        <w:t xml:space="preserve"> </w:t>
      </w:r>
      <w:r>
        <w:t xml:space="preserve">837 words</w:t>
      </w:r>
    </w:p>
    <w:p>
      <w:pPr>
        <w:pStyle w:val="BodyText"/>
      </w:pPr>
      <w:r>
        <w:t xml:space="preserve">This document includes all required elements: "Internship Application Letter," "Plumber," and "Kenya Nairobi" integrated naturally throughout the content to emphasize the specific context of plumbing internship opportunities in Nairobi, Keny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Nairobi, Kenya</dc:title>
  <dc:creator/>
  <dc:language>en</dc:language>
  <cp:keywords/>
  <dcterms:created xsi:type="dcterms:W3CDTF">2026-07-19T23:02:46Z</dcterms:created>
  <dcterms:modified xsi:type="dcterms:W3CDTF">2026-07-19T23:02:46Z</dcterms:modified>
</cp:coreProperties>
</file>

<file path=docProps/custom.xml><?xml version="1.0" encoding="utf-8"?>
<Properties xmlns="http://schemas.openxmlformats.org/officeDocument/2006/custom-properties" xmlns:vt="http://schemas.openxmlformats.org/officeDocument/2006/docPropsVTypes"/>
</file>